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ob eli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ob</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51 Stewart Dr, Willowbrook, IL, USA Willowbrook, IL, USA 6052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ibishte@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2581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v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d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3/201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